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34CE801C" w:rsidR="00B675F7" w:rsidRDefault="009E3A7D" w:rsidP="00A02283">
      <w:pPr>
        <w:pStyle w:val="Heading1"/>
        <w:jc w:val="center"/>
      </w:pPr>
      <w:bookmarkStart w:id="0" w:name="_GoBack"/>
      <w:bookmarkEnd w:id="0"/>
      <w:r>
        <w:rPr>
          <w:szCs w:val="20"/>
        </w:rPr>
        <w:t>WORKSHOP</w:t>
      </w:r>
      <w:r w:rsidR="00266314">
        <w:t xml:space="preserve"> </w:t>
      </w:r>
      <w:r w:rsidR="00455718">
        <w:t>Minutes</w:t>
      </w:r>
    </w:p>
    <w:p w14:paraId="5665AD81" w14:textId="2CE84E3B" w:rsidR="00B675F7" w:rsidRDefault="002162CD" w:rsidP="00A02283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u</w:t>
      </w:r>
      <w:r w:rsidR="00326E77">
        <w:rPr>
          <w:rFonts w:ascii="Arial" w:eastAsia="Arial" w:hAnsi="Arial" w:cs="Arial"/>
        </w:rPr>
        <w:t>ly 18</w:t>
      </w:r>
      <w:r w:rsidR="00266314">
        <w:rPr>
          <w:rFonts w:ascii="Arial" w:eastAsia="Arial" w:hAnsi="Arial" w:cs="Arial"/>
        </w:rPr>
        <w:t xml:space="preserve">, 2023 - </w:t>
      </w:r>
      <w:r w:rsidR="00921D89">
        <w:rPr>
          <w:rFonts w:ascii="Arial" w:eastAsia="Arial" w:hAnsi="Arial" w:cs="Arial"/>
        </w:rPr>
        <w:t>4</w:t>
      </w:r>
      <w:r w:rsidR="00266314">
        <w:rPr>
          <w:rFonts w:ascii="Arial" w:eastAsia="Arial" w:hAnsi="Arial" w:cs="Arial"/>
        </w:rPr>
        <w:t>:00 pm</w:t>
      </w:r>
      <w:r w:rsidR="0023367F">
        <w:rPr>
          <w:rFonts w:ascii="Arial" w:eastAsia="Arial" w:hAnsi="Arial" w:cs="Arial"/>
        </w:rPr>
        <w:t xml:space="preserve"> </w:t>
      </w:r>
    </w:p>
    <w:p w14:paraId="4A70F7BD" w14:textId="77777777" w:rsidR="001C3C1C" w:rsidRDefault="001C3C1C" w:rsidP="00A02283">
      <w:pPr>
        <w:spacing w:after="477"/>
        <w:ind w:left="154"/>
        <w:jc w:val="center"/>
      </w:pPr>
    </w:p>
    <w:p w14:paraId="1B431277" w14:textId="11A8B9E3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Call meeting to order</w:t>
      </w:r>
      <w:r w:rsidR="00FF3945">
        <w:rPr>
          <w:rFonts w:ascii="Arial" w:eastAsia="Arial" w:hAnsi="Arial" w:cs="Arial"/>
          <w:sz w:val="20"/>
          <w:szCs w:val="20"/>
        </w:rPr>
        <w:t>:</w:t>
      </w:r>
      <w:r w:rsidR="00455718">
        <w:rPr>
          <w:rFonts w:ascii="Arial" w:eastAsia="Arial" w:hAnsi="Arial" w:cs="Arial"/>
          <w:sz w:val="20"/>
          <w:szCs w:val="20"/>
        </w:rPr>
        <w:t xml:space="preserve">  4:06</w:t>
      </w:r>
    </w:p>
    <w:p w14:paraId="01657B5A" w14:textId="5FD785EB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Pledge of Allegiance</w:t>
      </w:r>
      <w:r w:rsidR="00FF3945">
        <w:rPr>
          <w:rFonts w:ascii="Arial" w:eastAsia="Arial" w:hAnsi="Arial" w:cs="Arial"/>
          <w:sz w:val="20"/>
          <w:szCs w:val="20"/>
        </w:rPr>
        <w:t>:</w:t>
      </w:r>
    </w:p>
    <w:p w14:paraId="567A04A0" w14:textId="059272F9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Roll Call</w:t>
      </w:r>
      <w:r w:rsidR="00FF3945">
        <w:rPr>
          <w:rFonts w:ascii="Arial" w:eastAsia="Arial" w:hAnsi="Arial" w:cs="Arial"/>
          <w:sz w:val="20"/>
          <w:szCs w:val="20"/>
        </w:rPr>
        <w:t>:</w:t>
      </w:r>
      <w:r w:rsidR="00A5188D">
        <w:rPr>
          <w:rFonts w:ascii="Arial" w:eastAsia="Arial" w:hAnsi="Arial" w:cs="Arial"/>
          <w:sz w:val="20"/>
          <w:szCs w:val="20"/>
        </w:rPr>
        <w:t xml:space="preserve"> </w:t>
      </w:r>
      <w:r w:rsidR="00455718">
        <w:rPr>
          <w:rFonts w:ascii="Arial" w:eastAsia="Arial" w:hAnsi="Arial" w:cs="Arial"/>
          <w:sz w:val="20"/>
          <w:szCs w:val="20"/>
        </w:rPr>
        <w:t>all present</w:t>
      </w:r>
    </w:p>
    <w:p w14:paraId="3AA4C409" w14:textId="0BD0ADA2" w:rsidR="00B675F7" w:rsidRPr="00CD21B8" w:rsidRDefault="00266314" w:rsidP="00CD21B8">
      <w:pPr>
        <w:pStyle w:val="ListParagraph"/>
        <w:numPr>
          <w:ilvl w:val="0"/>
          <w:numId w:val="1"/>
        </w:numPr>
        <w:spacing w:after="28" w:line="262" w:lineRule="auto"/>
      </w:pPr>
      <w:r w:rsidRPr="00CD21B8">
        <w:rPr>
          <w:rFonts w:ascii="Arial" w:eastAsia="Arial" w:hAnsi="Arial" w:cs="Arial"/>
          <w:sz w:val="19"/>
        </w:rPr>
        <w:t>Reports and Discussion/Actions:</w:t>
      </w:r>
    </w:p>
    <w:p w14:paraId="16747101" w14:textId="77777777" w:rsidR="00CD21B8" w:rsidRPr="00C4097A" w:rsidRDefault="00CD21B8" w:rsidP="00CD21B8">
      <w:pPr>
        <w:pStyle w:val="ListParagraph"/>
        <w:spacing w:after="28" w:line="262" w:lineRule="auto"/>
        <w:ind w:left="471"/>
      </w:pPr>
    </w:p>
    <w:p w14:paraId="57BE067A" w14:textId="5DAA27B7" w:rsidR="00C77F6B" w:rsidRDefault="00921D89" w:rsidP="00CA5D60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 w:rsidRPr="00247728">
        <w:rPr>
          <w:szCs w:val="28"/>
        </w:rPr>
        <w:t xml:space="preserve">Discuss </w:t>
      </w:r>
      <w:r w:rsidR="001C5FA8">
        <w:rPr>
          <w:szCs w:val="28"/>
        </w:rPr>
        <w:t>standard operating</w:t>
      </w:r>
      <w:r w:rsidR="00BB5F05">
        <w:rPr>
          <w:szCs w:val="28"/>
        </w:rPr>
        <w:t xml:space="preserve"> budget</w:t>
      </w:r>
      <w:r w:rsidR="001C5FA8">
        <w:rPr>
          <w:szCs w:val="28"/>
        </w:rPr>
        <w:t xml:space="preserve"> procedures</w:t>
      </w:r>
      <w:r w:rsidR="00111713">
        <w:rPr>
          <w:szCs w:val="28"/>
        </w:rPr>
        <w:t xml:space="preserve"> </w:t>
      </w:r>
      <w:r w:rsidR="00425513">
        <w:rPr>
          <w:szCs w:val="28"/>
        </w:rPr>
        <w:t>- second</w:t>
      </w:r>
      <w:r w:rsidR="00111713">
        <w:rPr>
          <w:szCs w:val="28"/>
        </w:rPr>
        <w:t xml:space="preserve"> reading</w:t>
      </w:r>
    </w:p>
    <w:p w14:paraId="6C15A480" w14:textId="5E51786C" w:rsidR="00192AF4" w:rsidRDefault="00192AF4" w:rsidP="00192AF4">
      <w:pPr>
        <w:pStyle w:val="ListParagraph"/>
        <w:numPr>
          <w:ilvl w:val="1"/>
          <w:numId w:val="17"/>
        </w:numPr>
        <w:spacing w:line="276" w:lineRule="auto"/>
        <w:rPr>
          <w:szCs w:val="28"/>
        </w:rPr>
      </w:pPr>
      <w:r>
        <w:rPr>
          <w:szCs w:val="28"/>
        </w:rPr>
        <w:t>TSIA meeting/workshop</w:t>
      </w:r>
      <w:r w:rsidR="00417EB6">
        <w:rPr>
          <w:szCs w:val="28"/>
        </w:rPr>
        <w:t xml:space="preserve"> to possibly schedule</w:t>
      </w:r>
      <w:r w:rsidR="00A5188D">
        <w:rPr>
          <w:szCs w:val="28"/>
        </w:rPr>
        <w:t>.</w:t>
      </w:r>
    </w:p>
    <w:p w14:paraId="68A5021A" w14:textId="7685A963" w:rsidR="00792251" w:rsidRDefault="00792251" w:rsidP="00192AF4">
      <w:pPr>
        <w:pStyle w:val="ListParagraph"/>
        <w:numPr>
          <w:ilvl w:val="1"/>
          <w:numId w:val="17"/>
        </w:numPr>
        <w:spacing w:line="276" w:lineRule="auto"/>
        <w:rPr>
          <w:szCs w:val="28"/>
        </w:rPr>
      </w:pPr>
      <w:r>
        <w:rPr>
          <w:szCs w:val="28"/>
        </w:rPr>
        <w:t>Facilities insurance up 34%</w:t>
      </w:r>
      <w:r w:rsidR="00A5188D">
        <w:rPr>
          <w:szCs w:val="28"/>
        </w:rPr>
        <w:t>.</w:t>
      </w:r>
    </w:p>
    <w:p w14:paraId="40F4A496" w14:textId="00C03939" w:rsidR="003D1869" w:rsidRDefault="00190AF6" w:rsidP="00CA5D60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>
        <w:rPr>
          <w:szCs w:val="28"/>
        </w:rPr>
        <w:t>Review</w:t>
      </w:r>
      <w:r w:rsidR="00425513">
        <w:rPr>
          <w:szCs w:val="28"/>
        </w:rPr>
        <w:t xml:space="preserve">/ </w:t>
      </w:r>
      <w:r>
        <w:rPr>
          <w:szCs w:val="28"/>
        </w:rPr>
        <w:t>update</w:t>
      </w:r>
      <w:r w:rsidR="003D1869">
        <w:rPr>
          <w:szCs w:val="28"/>
        </w:rPr>
        <w:t xml:space="preserve"> new By-Laws</w:t>
      </w:r>
      <w:r w:rsidR="00A5188D">
        <w:rPr>
          <w:szCs w:val="28"/>
        </w:rPr>
        <w:t>.</w:t>
      </w:r>
    </w:p>
    <w:p w14:paraId="42767E51" w14:textId="447BAB5C" w:rsidR="004005A7" w:rsidRDefault="005A3395" w:rsidP="004005A7">
      <w:pPr>
        <w:pStyle w:val="ListParagraph"/>
        <w:spacing w:line="276" w:lineRule="auto"/>
        <w:ind w:left="1080"/>
        <w:rPr>
          <w:szCs w:val="28"/>
        </w:rPr>
      </w:pPr>
      <w:r>
        <w:rPr>
          <w:szCs w:val="28"/>
        </w:rPr>
        <w:t>Pick the way by</w:t>
      </w:r>
      <w:r w:rsidR="00A539A4">
        <w:rPr>
          <w:szCs w:val="28"/>
        </w:rPr>
        <w:t>l</w:t>
      </w:r>
      <w:r>
        <w:rPr>
          <w:szCs w:val="28"/>
        </w:rPr>
        <w:t xml:space="preserve">aws </w:t>
      </w:r>
      <w:r w:rsidR="00225F7C">
        <w:rPr>
          <w:szCs w:val="28"/>
        </w:rPr>
        <w:t>are</w:t>
      </w:r>
      <w:r>
        <w:rPr>
          <w:szCs w:val="28"/>
        </w:rPr>
        <w:t xml:space="preserve"> written</w:t>
      </w:r>
      <w:r w:rsidR="00E73873">
        <w:rPr>
          <w:szCs w:val="28"/>
        </w:rPr>
        <w:t>.</w:t>
      </w:r>
    </w:p>
    <w:p w14:paraId="31F8EA48" w14:textId="0F90730A" w:rsidR="005A3395" w:rsidRDefault="005A3395" w:rsidP="004005A7">
      <w:pPr>
        <w:pStyle w:val="ListParagraph"/>
        <w:spacing w:line="276" w:lineRule="auto"/>
        <w:ind w:left="1080"/>
        <w:rPr>
          <w:szCs w:val="28"/>
        </w:rPr>
      </w:pPr>
      <w:r>
        <w:rPr>
          <w:szCs w:val="28"/>
        </w:rPr>
        <w:t>Keep 3 absent days</w:t>
      </w:r>
      <w:r w:rsidR="00225F7C">
        <w:rPr>
          <w:szCs w:val="28"/>
        </w:rPr>
        <w:t xml:space="preserve"> in </w:t>
      </w:r>
      <w:r w:rsidR="00896E38">
        <w:rPr>
          <w:szCs w:val="28"/>
        </w:rPr>
        <w:t>sec, 12</w:t>
      </w:r>
      <w:r w:rsidR="00E73873">
        <w:rPr>
          <w:szCs w:val="28"/>
        </w:rPr>
        <w:t>.</w:t>
      </w:r>
    </w:p>
    <w:p w14:paraId="58795B93" w14:textId="339A0DF7" w:rsidR="00A04669" w:rsidRDefault="003D1869" w:rsidP="00CA5D60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>
        <w:rPr>
          <w:szCs w:val="28"/>
        </w:rPr>
        <w:t>Discussion on</w:t>
      </w:r>
      <w:r w:rsidR="00AA7343">
        <w:rPr>
          <w:szCs w:val="28"/>
        </w:rPr>
        <w:t xml:space="preserve"> new </w:t>
      </w:r>
      <w:r w:rsidR="00980C0F">
        <w:rPr>
          <w:szCs w:val="28"/>
        </w:rPr>
        <w:t>b</w:t>
      </w:r>
      <w:r w:rsidR="00AA7343">
        <w:rPr>
          <w:szCs w:val="28"/>
        </w:rPr>
        <w:t>oard member</w:t>
      </w:r>
      <w:r w:rsidR="00A519FC">
        <w:rPr>
          <w:szCs w:val="28"/>
        </w:rPr>
        <w:t xml:space="preserve"> policy</w:t>
      </w:r>
      <w:r w:rsidR="002B7734">
        <w:rPr>
          <w:szCs w:val="28"/>
        </w:rPr>
        <w:t xml:space="preserve">/ timelines/ </w:t>
      </w:r>
      <w:r w:rsidR="003A7BBC">
        <w:rPr>
          <w:szCs w:val="28"/>
        </w:rPr>
        <w:t>interviews</w:t>
      </w:r>
      <w:r w:rsidR="00E73873">
        <w:rPr>
          <w:szCs w:val="28"/>
        </w:rPr>
        <w:t>.</w:t>
      </w:r>
    </w:p>
    <w:p w14:paraId="4A1224C2" w14:textId="38169393" w:rsidR="00E20D69" w:rsidRDefault="00E20D69" w:rsidP="00E20D69">
      <w:pPr>
        <w:pStyle w:val="ListParagraph"/>
        <w:spacing w:line="276" w:lineRule="auto"/>
        <w:ind w:left="1440"/>
        <w:rPr>
          <w:szCs w:val="28"/>
        </w:rPr>
      </w:pPr>
      <w:r>
        <w:rPr>
          <w:szCs w:val="28"/>
        </w:rPr>
        <w:t>Reviewed policy</w:t>
      </w:r>
      <w:r w:rsidR="00E73873">
        <w:rPr>
          <w:szCs w:val="28"/>
        </w:rPr>
        <w:t>.</w:t>
      </w:r>
    </w:p>
    <w:p w14:paraId="1DA7B72F" w14:textId="552835E2" w:rsidR="00E20D69" w:rsidRDefault="00E20D69" w:rsidP="00E20D69">
      <w:pPr>
        <w:pStyle w:val="ListParagraph"/>
        <w:spacing w:line="276" w:lineRule="auto"/>
        <w:ind w:left="1440"/>
        <w:rPr>
          <w:szCs w:val="28"/>
        </w:rPr>
      </w:pPr>
      <w:r>
        <w:rPr>
          <w:szCs w:val="28"/>
        </w:rPr>
        <w:t xml:space="preserve">Ask SAC- </w:t>
      </w:r>
      <w:r w:rsidR="00225F7C">
        <w:rPr>
          <w:szCs w:val="28"/>
        </w:rPr>
        <w:t xml:space="preserve">to </w:t>
      </w:r>
      <w:r w:rsidR="00CC7D4D">
        <w:rPr>
          <w:szCs w:val="28"/>
        </w:rPr>
        <w:t xml:space="preserve">consider </w:t>
      </w:r>
      <w:r w:rsidR="00836256">
        <w:rPr>
          <w:szCs w:val="28"/>
        </w:rPr>
        <w:t>applicants</w:t>
      </w:r>
      <w:r w:rsidR="00CC7D4D">
        <w:rPr>
          <w:szCs w:val="28"/>
        </w:rPr>
        <w:t xml:space="preserve"> and see if </w:t>
      </w:r>
      <w:r w:rsidR="00225F7C">
        <w:rPr>
          <w:szCs w:val="28"/>
        </w:rPr>
        <w:t xml:space="preserve">they </w:t>
      </w:r>
      <w:r w:rsidR="00CC7D4D">
        <w:rPr>
          <w:szCs w:val="28"/>
        </w:rPr>
        <w:t xml:space="preserve">meet guidelines or have </w:t>
      </w:r>
      <w:r w:rsidR="00225F7C">
        <w:rPr>
          <w:szCs w:val="28"/>
        </w:rPr>
        <w:t xml:space="preserve">a </w:t>
      </w:r>
      <w:r w:rsidR="00CC7D4D">
        <w:rPr>
          <w:szCs w:val="28"/>
        </w:rPr>
        <w:t>conflict of interest</w:t>
      </w:r>
      <w:r w:rsidR="00E73873">
        <w:rPr>
          <w:szCs w:val="28"/>
        </w:rPr>
        <w:t>.</w:t>
      </w:r>
    </w:p>
    <w:p w14:paraId="6E02E3A1" w14:textId="7360AF60" w:rsidR="001563B0" w:rsidRDefault="001563B0" w:rsidP="00E20D69">
      <w:pPr>
        <w:pStyle w:val="ListParagraph"/>
        <w:spacing w:line="276" w:lineRule="auto"/>
        <w:ind w:left="1440"/>
        <w:rPr>
          <w:szCs w:val="28"/>
        </w:rPr>
      </w:pPr>
      <w:r>
        <w:rPr>
          <w:szCs w:val="28"/>
        </w:rPr>
        <w:t xml:space="preserve">They will consider </w:t>
      </w:r>
      <w:r w:rsidR="00225F7C">
        <w:rPr>
          <w:szCs w:val="28"/>
        </w:rPr>
        <w:t xml:space="preserve">this </w:t>
      </w:r>
      <w:r>
        <w:rPr>
          <w:szCs w:val="28"/>
        </w:rPr>
        <w:t xml:space="preserve">at next meeting and </w:t>
      </w:r>
      <w:r w:rsidR="00225F7C">
        <w:rPr>
          <w:szCs w:val="28"/>
        </w:rPr>
        <w:t>vote</w:t>
      </w:r>
      <w:r w:rsidR="00402BED">
        <w:rPr>
          <w:szCs w:val="28"/>
        </w:rPr>
        <w:t xml:space="preserve"> </w:t>
      </w:r>
      <w:r w:rsidR="00225F7C">
        <w:rPr>
          <w:szCs w:val="28"/>
        </w:rPr>
        <w:t xml:space="preserve">it </w:t>
      </w:r>
      <w:r w:rsidR="00402BED">
        <w:rPr>
          <w:szCs w:val="28"/>
        </w:rPr>
        <w:t>in the next</w:t>
      </w:r>
      <w:r w:rsidR="00DD4010">
        <w:rPr>
          <w:szCs w:val="28"/>
        </w:rPr>
        <w:t>.</w:t>
      </w:r>
    </w:p>
    <w:p w14:paraId="397F1061" w14:textId="77777777" w:rsidR="00402BED" w:rsidRDefault="00402BED" w:rsidP="00E20D69">
      <w:pPr>
        <w:pStyle w:val="ListParagraph"/>
        <w:spacing w:line="276" w:lineRule="auto"/>
        <w:ind w:left="1440"/>
        <w:rPr>
          <w:szCs w:val="28"/>
        </w:rPr>
      </w:pPr>
    </w:p>
    <w:p w14:paraId="3EE44C25" w14:textId="5F34F5C7" w:rsidR="001C3C1C" w:rsidRDefault="00AA7343" w:rsidP="00A00395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 w:rsidRPr="00F579B6">
        <w:rPr>
          <w:szCs w:val="28"/>
        </w:rPr>
        <w:t>Discussion on Board dates for 23-2</w:t>
      </w:r>
      <w:r w:rsidR="00980C0F" w:rsidRPr="00F579B6">
        <w:rPr>
          <w:szCs w:val="28"/>
        </w:rPr>
        <w:t>4</w:t>
      </w:r>
      <w:r w:rsidRPr="00F579B6">
        <w:rPr>
          <w:szCs w:val="28"/>
        </w:rPr>
        <w:t xml:space="preserve"> school year</w:t>
      </w:r>
      <w:r w:rsidR="00DD4010">
        <w:rPr>
          <w:szCs w:val="28"/>
        </w:rPr>
        <w:t>.</w:t>
      </w:r>
    </w:p>
    <w:p w14:paraId="3A99ABF5" w14:textId="73EBBEE2" w:rsidR="005A3395" w:rsidRPr="005A3395" w:rsidRDefault="005A3395" w:rsidP="005A3395">
      <w:pPr>
        <w:spacing w:line="276" w:lineRule="auto"/>
        <w:ind w:left="1080"/>
        <w:rPr>
          <w:szCs w:val="28"/>
        </w:rPr>
      </w:pPr>
      <w:r>
        <w:rPr>
          <w:szCs w:val="28"/>
        </w:rPr>
        <w:t xml:space="preserve">Change to </w:t>
      </w:r>
      <w:r w:rsidR="00896E38">
        <w:rPr>
          <w:szCs w:val="28"/>
        </w:rPr>
        <w:t>7 dates and add</w:t>
      </w:r>
      <w:r w:rsidR="002346F5">
        <w:rPr>
          <w:szCs w:val="28"/>
        </w:rPr>
        <w:t>ition of</w:t>
      </w:r>
      <w:r w:rsidR="00896E38">
        <w:rPr>
          <w:szCs w:val="28"/>
        </w:rPr>
        <w:t xml:space="preserve"> </w:t>
      </w:r>
      <w:r w:rsidR="00836256">
        <w:rPr>
          <w:szCs w:val="28"/>
        </w:rPr>
        <w:t>workshops</w:t>
      </w:r>
      <w:r w:rsidR="00DD4010">
        <w:rPr>
          <w:szCs w:val="28"/>
        </w:rPr>
        <w:t>.</w:t>
      </w:r>
    </w:p>
    <w:p w14:paraId="2F712704" w14:textId="3606D312" w:rsidR="00EA30CA" w:rsidRDefault="00AD5D18" w:rsidP="00A00395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>
        <w:rPr>
          <w:szCs w:val="28"/>
        </w:rPr>
        <w:t xml:space="preserve">Review </w:t>
      </w:r>
      <w:r w:rsidR="00F60136">
        <w:rPr>
          <w:szCs w:val="28"/>
        </w:rPr>
        <w:t>Raymond James</w:t>
      </w:r>
      <w:r w:rsidR="001C05C9">
        <w:rPr>
          <w:szCs w:val="28"/>
        </w:rPr>
        <w:t xml:space="preserve"> updates</w:t>
      </w:r>
      <w:r w:rsidR="00DD4010">
        <w:rPr>
          <w:szCs w:val="28"/>
        </w:rPr>
        <w:t>.</w:t>
      </w:r>
    </w:p>
    <w:p w14:paraId="0EB60C06" w14:textId="3EDC33D4" w:rsidR="0051127D" w:rsidRDefault="0051127D" w:rsidP="0051127D">
      <w:pPr>
        <w:pStyle w:val="ListParagraph"/>
        <w:numPr>
          <w:ilvl w:val="1"/>
          <w:numId w:val="17"/>
        </w:numPr>
        <w:spacing w:line="276" w:lineRule="auto"/>
        <w:rPr>
          <w:szCs w:val="28"/>
        </w:rPr>
      </w:pPr>
      <w:r>
        <w:rPr>
          <w:szCs w:val="28"/>
        </w:rPr>
        <w:t>Reviewed Raymond James 2 step proposed plan of finance</w:t>
      </w:r>
      <w:r w:rsidR="00DD4010">
        <w:rPr>
          <w:szCs w:val="28"/>
        </w:rPr>
        <w:t>.</w:t>
      </w:r>
    </w:p>
    <w:p w14:paraId="4F6E4D91" w14:textId="20BD2123" w:rsidR="00F579B6" w:rsidRDefault="00F579B6" w:rsidP="00A00395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>
        <w:rPr>
          <w:szCs w:val="28"/>
        </w:rPr>
        <w:t>Review new lottery policy</w:t>
      </w:r>
      <w:r w:rsidR="00DD4010">
        <w:rPr>
          <w:szCs w:val="28"/>
        </w:rPr>
        <w:t>.</w:t>
      </w:r>
    </w:p>
    <w:p w14:paraId="5E1FF255" w14:textId="12ACFC62" w:rsidR="001B2EE1" w:rsidRDefault="001B2EE1" w:rsidP="001B2EE1">
      <w:pPr>
        <w:pStyle w:val="ListParagraph"/>
        <w:numPr>
          <w:ilvl w:val="1"/>
          <w:numId w:val="17"/>
        </w:numPr>
        <w:spacing w:line="276" w:lineRule="auto"/>
        <w:rPr>
          <w:szCs w:val="28"/>
        </w:rPr>
      </w:pPr>
      <w:r>
        <w:rPr>
          <w:szCs w:val="28"/>
        </w:rPr>
        <w:t xml:space="preserve">Reviewed policy and definitions of student, sibling, enrolled student, </w:t>
      </w:r>
      <w:r w:rsidR="00A539A4">
        <w:rPr>
          <w:szCs w:val="28"/>
        </w:rPr>
        <w:t>employment at Burns</w:t>
      </w:r>
      <w:r w:rsidR="004337C4">
        <w:rPr>
          <w:szCs w:val="28"/>
        </w:rPr>
        <w:t>, and zip code preference</w:t>
      </w:r>
      <w:r w:rsidR="00DD4010">
        <w:rPr>
          <w:szCs w:val="28"/>
        </w:rPr>
        <w:t>.</w:t>
      </w:r>
    </w:p>
    <w:p w14:paraId="71CBDF19" w14:textId="115AE5B7" w:rsidR="00245764" w:rsidRDefault="00245764" w:rsidP="00A00395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>
        <w:rPr>
          <w:szCs w:val="28"/>
        </w:rPr>
        <w:t>Review grievance policy</w:t>
      </w:r>
      <w:r w:rsidR="00DD4010">
        <w:rPr>
          <w:szCs w:val="28"/>
        </w:rPr>
        <w:t>.</w:t>
      </w:r>
    </w:p>
    <w:p w14:paraId="6C473475" w14:textId="672B541A" w:rsidR="002346F5" w:rsidRDefault="002346F5" w:rsidP="002346F5">
      <w:pPr>
        <w:pStyle w:val="ListParagraph"/>
        <w:numPr>
          <w:ilvl w:val="1"/>
          <w:numId w:val="17"/>
        </w:numPr>
        <w:spacing w:line="276" w:lineRule="auto"/>
        <w:rPr>
          <w:szCs w:val="28"/>
        </w:rPr>
      </w:pPr>
      <w:r>
        <w:rPr>
          <w:szCs w:val="28"/>
        </w:rPr>
        <w:t>Review policy</w:t>
      </w:r>
      <w:r w:rsidR="00DD4010">
        <w:rPr>
          <w:szCs w:val="28"/>
        </w:rPr>
        <w:t>.</w:t>
      </w:r>
    </w:p>
    <w:p w14:paraId="2D3DDABB" w14:textId="0446533F" w:rsidR="009E0D90" w:rsidRDefault="009E0D90" w:rsidP="00A00395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>
        <w:rPr>
          <w:szCs w:val="28"/>
        </w:rPr>
        <w:t xml:space="preserve">Review </w:t>
      </w:r>
      <w:r w:rsidR="001C05C9">
        <w:rPr>
          <w:szCs w:val="28"/>
        </w:rPr>
        <w:t>technology policy</w:t>
      </w:r>
      <w:r w:rsidR="00DD4010">
        <w:rPr>
          <w:szCs w:val="28"/>
        </w:rPr>
        <w:t>.</w:t>
      </w:r>
    </w:p>
    <w:p w14:paraId="4CD4001C" w14:textId="18F45DA6" w:rsidR="002346F5" w:rsidRDefault="00F6412E" w:rsidP="002346F5">
      <w:pPr>
        <w:pStyle w:val="ListParagraph"/>
        <w:numPr>
          <w:ilvl w:val="1"/>
          <w:numId w:val="17"/>
        </w:numPr>
        <w:spacing w:line="276" w:lineRule="auto"/>
        <w:rPr>
          <w:szCs w:val="28"/>
        </w:rPr>
      </w:pPr>
      <w:r>
        <w:rPr>
          <w:szCs w:val="28"/>
        </w:rPr>
        <w:t>Reviewed policy</w:t>
      </w:r>
      <w:r w:rsidR="00DD4010">
        <w:rPr>
          <w:szCs w:val="28"/>
        </w:rPr>
        <w:t>.</w:t>
      </w:r>
    </w:p>
    <w:p w14:paraId="2792BCCB" w14:textId="77777777" w:rsidR="00310144" w:rsidRPr="00F579B6" w:rsidRDefault="00310144" w:rsidP="00310144">
      <w:pPr>
        <w:pStyle w:val="ListParagraph"/>
        <w:spacing w:line="276" w:lineRule="auto"/>
        <w:ind w:left="1080"/>
        <w:rPr>
          <w:szCs w:val="28"/>
        </w:rPr>
      </w:pPr>
    </w:p>
    <w:p w14:paraId="361F5F1B" w14:textId="77777777" w:rsidR="00CD21B8" w:rsidRPr="00CD21B8" w:rsidRDefault="0039402E" w:rsidP="00CD21B8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>
        <w:t xml:space="preserve"> </w:t>
      </w:r>
      <w:r w:rsidRPr="0039402E">
        <w:t>Board Member issues concerns/comments.</w:t>
      </w:r>
    </w:p>
    <w:p w14:paraId="7F6303F4" w14:textId="4D0FA8BF" w:rsidR="00266314" w:rsidRPr="00CD21B8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 w:rsidRPr="00CD21B8">
        <w:rPr>
          <w:rFonts w:ascii="Arial" w:eastAsia="Arial" w:hAnsi="Arial" w:cs="Arial"/>
          <w:sz w:val="19"/>
        </w:rPr>
        <w:t>Adjournment.</w:t>
      </w:r>
      <w:r w:rsidR="005A68E5">
        <w:rPr>
          <w:rFonts w:ascii="Arial" w:eastAsia="Arial" w:hAnsi="Arial" w:cs="Arial"/>
          <w:sz w:val="19"/>
        </w:rPr>
        <w:t xml:space="preserve"> 5:39</w:t>
      </w:r>
    </w:p>
    <w:sectPr w:rsidR="00266314" w:rsidRPr="00CD21B8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31A8F" w14:textId="77777777" w:rsidR="00466DF9" w:rsidRDefault="00466DF9" w:rsidP="001C3C1C">
      <w:pPr>
        <w:spacing w:after="0" w:line="240" w:lineRule="auto"/>
      </w:pPr>
      <w:r>
        <w:separator/>
      </w:r>
    </w:p>
  </w:endnote>
  <w:endnote w:type="continuationSeparator" w:id="0">
    <w:p w14:paraId="32AD9DE7" w14:textId="77777777" w:rsidR="00466DF9" w:rsidRDefault="00466DF9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16F10" w14:textId="77777777" w:rsidR="00466DF9" w:rsidRDefault="00466DF9" w:rsidP="001C3C1C">
      <w:pPr>
        <w:spacing w:after="0" w:line="240" w:lineRule="auto"/>
      </w:pPr>
      <w:r>
        <w:separator/>
      </w:r>
    </w:p>
  </w:footnote>
  <w:footnote w:type="continuationSeparator" w:id="0">
    <w:p w14:paraId="1F70B091" w14:textId="77777777" w:rsidR="00466DF9" w:rsidRDefault="00466DF9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B05C66C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9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6"/>
  </w:num>
  <w:num w:numId="2">
    <w:abstractNumId w:val="15"/>
  </w:num>
  <w:num w:numId="3">
    <w:abstractNumId w:val="11"/>
  </w:num>
  <w:num w:numId="4">
    <w:abstractNumId w:val="2"/>
  </w:num>
  <w:num w:numId="5">
    <w:abstractNumId w:val="0"/>
  </w:num>
  <w:num w:numId="6">
    <w:abstractNumId w:val="9"/>
  </w:num>
  <w:num w:numId="7">
    <w:abstractNumId w:val="13"/>
  </w:num>
  <w:num w:numId="8">
    <w:abstractNumId w:val="4"/>
  </w:num>
  <w:num w:numId="9">
    <w:abstractNumId w:val="12"/>
  </w:num>
  <w:num w:numId="10">
    <w:abstractNumId w:val="16"/>
  </w:num>
  <w:num w:numId="11">
    <w:abstractNumId w:val="10"/>
  </w:num>
  <w:num w:numId="12">
    <w:abstractNumId w:val="1"/>
  </w:num>
  <w:num w:numId="13">
    <w:abstractNumId w:val="14"/>
  </w:num>
  <w:num w:numId="14">
    <w:abstractNumId w:val="5"/>
  </w:num>
  <w:num w:numId="15">
    <w:abstractNumId w:val="7"/>
  </w:num>
  <w:num w:numId="16">
    <w:abstractNumId w:val="8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qgUADimNsCwAAAA="/>
  </w:docVars>
  <w:rsids>
    <w:rsidRoot w:val="00B675F7"/>
    <w:rsid w:val="00003378"/>
    <w:rsid w:val="000542F0"/>
    <w:rsid w:val="000826BC"/>
    <w:rsid w:val="000A0CEE"/>
    <w:rsid w:val="000A5E42"/>
    <w:rsid w:val="00111713"/>
    <w:rsid w:val="001563B0"/>
    <w:rsid w:val="00175AF1"/>
    <w:rsid w:val="00190AF6"/>
    <w:rsid w:val="00192AF4"/>
    <w:rsid w:val="001B05BF"/>
    <w:rsid w:val="001B2EE1"/>
    <w:rsid w:val="001C05C9"/>
    <w:rsid w:val="001C3C1C"/>
    <w:rsid w:val="001C5FA8"/>
    <w:rsid w:val="002146A7"/>
    <w:rsid w:val="002162CD"/>
    <w:rsid w:val="00225F7C"/>
    <w:rsid w:val="0023367F"/>
    <w:rsid w:val="002346F5"/>
    <w:rsid w:val="00245764"/>
    <w:rsid w:val="00247728"/>
    <w:rsid w:val="00266314"/>
    <w:rsid w:val="00275C79"/>
    <w:rsid w:val="002B7734"/>
    <w:rsid w:val="002C61FB"/>
    <w:rsid w:val="00306688"/>
    <w:rsid w:val="00310144"/>
    <w:rsid w:val="00326E77"/>
    <w:rsid w:val="00333F60"/>
    <w:rsid w:val="00353E3C"/>
    <w:rsid w:val="00374F14"/>
    <w:rsid w:val="00380D5B"/>
    <w:rsid w:val="0039402E"/>
    <w:rsid w:val="003A1668"/>
    <w:rsid w:val="003A7BBC"/>
    <w:rsid w:val="003D1869"/>
    <w:rsid w:val="003F6D4C"/>
    <w:rsid w:val="004005A7"/>
    <w:rsid w:val="00402BED"/>
    <w:rsid w:val="00417EB6"/>
    <w:rsid w:val="00425513"/>
    <w:rsid w:val="00430563"/>
    <w:rsid w:val="004337C4"/>
    <w:rsid w:val="00443CF2"/>
    <w:rsid w:val="00454FE1"/>
    <w:rsid w:val="00455718"/>
    <w:rsid w:val="00466DF9"/>
    <w:rsid w:val="0049542A"/>
    <w:rsid w:val="004C7A83"/>
    <w:rsid w:val="0051127D"/>
    <w:rsid w:val="00522D7F"/>
    <w:rsid w:val="0052461A"/>
    <w:rsid w:val="00566F28"/>
    <w:rsid w:val="0059497F"/>
    <w:rsid w:val="005A3395"/>
    <w:rsid w:val="005A68E5"/>
    <w:rsid w:val="005B4B5A"/>
    <w:rsid w:val="005C2DB4"/>
    <w:rsid w:val="00603DE3"/>
    <w:rsid w:val="00622A12"/>
    <w:rsid w:val="006A6D7E"/>
    <w:rsid w:val="00702CFA"/>
    <w:rsid w:val="00706591"/>
    <w:rsid w:val="00717157"/>
    <w:rsid w:val="00723742"/>
    <w:rsid w:val="00751E4C"/>
    <w:rsid w:val="00792251"/>
    <w:rsid w:val="007A5494"/>
    <w:rsid w:val="007A5BDB"/>
    <w:rsid w:val="007A7AC4"/>
    <w:rsid w:val="00812F6D"/>
    <w:rsid w:val="00836256"/>
    <w:rsid w:val="00837516"/>
    <w:rsid w:val="00837978"/>
    <w:rsid w:val="00837DB4"/>
    <w:rsid w:val="00866475"/>
    <w:rsid w:val="00891445"/>
    <w:rsid w:val="00896E38"/>
    <w:rsid w:val="0091211E"/>
    <w:rsid w:val="0091374B"/>
    <w:rsid w:val="00921D89"/>
    <w:rsid w:val="00960F23"/>
    <w:rsid w:val="00980C0F"/>
    <w:rsid w:val="0099598F"/>
    <w:rsid w:val="009B5E0D"/>
    <w:rsid w:val="009C54E5"/>
    <w:rsid w:val="009D700B"/>
    <w:rsid w:val="009E0D90"/>
    <w:rsid w:val="009E3A7D"/>
    <w:rsid w:val="009F6448"/>
    <w:rsid w:val="00A02283"/>
    <w:rsid w:val="00A04669"/>
    <w:rsid w:val="00A5188D"/>
    <w:rsid w:val="00A519FC"/>
    <w:rsid w:val="00A539A4"/>
    <w:rsid w:val="00AA7343"/>
    <w:rsid w:val="00AB40C4"/>
    <w:rsid w:val="00AC2BA4"/>
    <w:rsid w:val="00AD5D18"/>
    <w:rsid w:val="00B46F19"/>
    <w:rsid w:val="00B6459A"/>
    <w:rsid w:val="00B675F7"/>
    <w:rsid w:val="00B85205"/>
    <w:rsid w:val="00BB5F05"/>
    <w:rsid w:val="00C021F0"/>
    <w:rsid w:val="00C27021"/>
    <w:rsid w:val="00C316CA"/>
    <w:rsid w:val="00C4097A"/>
    <w:rsid w:val="00C77F6B"/>
    <w:rsid w:val="00C96755"/>
    <w:rsid w:val="00CA1F83"/>
    <w:rsid w:val="00CB0591"/>
    <w:rsid w:val="00CB0DA4"/>
    <w:rsid w:val="00CB1AFD"/>
    <w:rsid w:val="00CC61CB"/>
    <w:rsid w:val="00CC7D4D"/>
    <w:rsid w:val="00CD21B8"/>
    <w:rsid w:val="00CF733D"/>
    <w:rsid w:val="00D218DB"/>
    <w:rsid w:val="00D24564"/>
    <w:rsid w:val="00D31F28"/>
    <w:rsid w:val="00D5013F"/>
    <w:rsid w:val="00D56196"/>
    <w:rsid w:val="00DC2A78"/>
    <w:rsid w:val="00DD4010"/>
    <w:rsid w:val="00E06958"/>
    <w:rsid w:val="00E20D69"/>
    <w:rsid w:val="00E32265"/>
    <w:rsid w:val="00E73873"/>
    <w:rsid w:val="00EA30CA"/>
    <w:rsid w:val="00EB3770"/>
    <w:rsid w:val="00EC78D3"/>
    <w:rsid w:val="00F53C41"/>
    <w:rsid w:val="00F579B6"/>
    <w:rsid w:val="00F60136"/>
    <w:rsid w:val="00F6412E"/>
    <w:rsid w:val="00F64F4D"/>
    <w:rsid w:val="00F857AE"/>
    <w:rsid w:val="00FF3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7</cp:revision>
  <cp:lastPrinted>2023-07-12T13:15:00Z</cp:lastPrinted>
  <dcterms:created xsi:type="dcterms:W3CDTF">2023-08-05T14:20:00Z</dcterms:created>
  <dcterms:modified xsi:type="dcterms:W3CDTF">2023-08-2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7af4769d4fdcfe03023cc0074b8ca3ad29be1977820fa9a4512a041e929457</vt:lpwstr>
  </property>
</Properties>
</file>